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0740AC34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F90EEA">
        <w:rPr>
          <w:b/>
          <w:bCs/>
          <w:i/>
          <w:iCs/>
          <w:sz w:val="32"/>
          <w:szCs w:val="32"/>
        </w:rPr>
        <w:t>Md. Wardun Islam Noon</w:t>
      </w:r>
    </w:p>
    <w:p w14:paraId="27115407" w14:textId="0D3655A3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F90EEA">
        <w:rPr>
          <w:b/>
          <w:bCs/>
          <w:i/>
          <w:iCs/>
          <w:sz w:val="32"/>
          <w:szCs w:val="32"/>
        </w:rPr>
        <w:t>1722</w:t>
      </w:r>
      <w:r w:rsidR="00D6489C">
        <w:rPr>
          <w:b/>
          <w:bCs/>
          <w:i/>
          <w:iCs/>
          <w:sz w:val="32"/>
          <w:szCs w:val="32"/>
        </w:rPr>
        <w:t>053642</w:t>
      </w:r>
      <w:r w:rsidR="00ED0C7C">
        <w:rPr>
          <w:b/>
          <w:bCs/>
          <w:i/>
          <w:iCs/>
          <w:noProof/>
          <w:sz w:val="32"/>
          <w:szCs w:val="32"/>
        </w:rPr>
        <w:drawing>
          <wp:inline distT="0" distB="0" distL="0" distR="0" wp14:anchorId="095B3107" wp14:editId="099E718B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E61BD" w14:textId="77777777" w:rsidR="008D2862" w:rsidRDefault="008D2862" w:rsidP="00B51425">
      <w:r>
        <w:separator/>
      </w:r>
    </w:p>
  </w:endnote>
  <w:endnote w:type="continuationSeparator" w:id="0">
    <w:p w14:paraId="1F3812C2" w14:textId="77777777" w:rsidR="008D2862" w:rsidRDefault="008D2862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B58A40" w14:textId="77777777" w:rsidR="008D2862" w:rsidRDefault="008D2862" w:rsidP="00B51425">
      <w:r>
        <w:separator/>
      </w:r>
    </w:p>
  </w:footnote>
  <w:footnote w:type="continuationSeparator" w:id="0">
    <w:p w14:paraId="7FA70EA1" w14:textId="77777777" w:rsidR="008D2862" w:rsidRDefault="008D2862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8D2862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510674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8D2862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6489C"/>
    <w:rsid w:val="00DD3B3A"/>
    <w:rsid w:val="00E122AB"/>
    <w:rsid w:val="00E44E30"/>
    <w:rsid w:val="00ED0C7C"/>
    <w:rsid w:val="00F855AE"/>
    <w:rsid w:val="00F90EEA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3304EE"/>
    <w:rsid w:val="004050C2"/>
    <w:rsid w:val="00893C23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ardun Islam</cp:lastModifiedBy>
  <cp:revision>32</cp:revision>
  <dcterms:created xsi:type="dcterms:W3CDTF">2019-06-24T15:42:00Z</dcterms:created>
  <dcterms:modified xsi:type="dcterms:W3CDTF">2020-08-04T02:45:00Z</dcterms:modified>
</cp:coreProperties>
</file>